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C65E" w14:textId="77777777" w:rsidR="00596CAE" w:rsidRPr="00A61FFA" w:rsidRDefault="00596CAE" w:rsidP="00596CAE">
      <w:pPr>
        <w:pStyle w:val="NormalWeb"/>
        <w:jc w:val="both"/>
        <w:rPr>
          <w:rFonts w:ascii="Calibri" w:eastAsia="Calibri" w:hAnsi="Calibri" w:cs="Calibri"/>
          <w:b/>
          <w:bCs/>
          <w:color w:val="A66335"/>
          <w:sz w:val="40"/>
          <w:szCs w:val="40"/>
        </w:rPr>
      </w:pPr>
      <w:r w:rsidRPr="00A61FFA">
        <w:rPr>
          <w:rFonts w:ascii="Calibri" w:eastAsia="Calibri" w:hAnsi="Calibri" w:cs="Calibri"/>
          <w:b/>
          <w:bCs/>
          <w:color w:val="A66335"/>
          <w:sz w:val="40"/>
          <w:szCs w:val="40"/>
        </w:rPr>
        <w:t>Application Form – Nemesis Open Call #1 External Evaluators</w:t>
      </w:r>
    </w:p>
    <w:p w14:paraId="5F7CD286" w14:textId="77777777" w:rsidR="00596CAE" w:rsidRPr="00A61FFA" w:rsidRDefault="00596CAE" w:rsidP="00596CAE">
      <w:pPr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</w:pPr>
      <w:r w:rsidRPr="00A61FFA"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  <w:t>1. General Information</w:t>
      </w:r>
    </w:p>
    <w:p w14:paraId="52A5385E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Full Name: </w:t>
      </w:r>
    </w:p>
    <w:p w14:paraId="27705840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Surname: </w:t>
      </w:r>
    </w:p>
    <w:p w14:paraId="1BF64A85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Email Address: </w:t>
      </w:r>
    </w:p>
    <w:p w14:paraId="52959DCB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Phone Number (with country code): </w:t>
      </w:r>
    </w:p>
    <w:p w14:paraId="50D3478B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Country of Residence: </w:t>
      </w:r>
    </w:p>
    <w:p w14:paraId="546C6E52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Nationality: </w:t>
      </w:r>
    </w:p>
    <w:p w14:paraId="5ED11CEC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Gender</w:t>
      </w:r>
      <w:r>
        <w:rPr>
          <w:rFonts w:ascii="Calibri" w:eastAsia="Calibri" w:hAnsi="Calibri" w:cs="Calibri"/>
          <w:kern w:val="0"/>
          <w:lang w:eastAsia="en-GB"/>
          <w14:ligatures w14:val="none"/>
        </w:rPr>
        <w:t xml:space="preserve"> (optional)</w:t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: </w:t>
      </w:r>
    </w:p>
    <w:p w14:paraId="174F8179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Affiliation / Organisation: </w:t>
      </w:r>
    </w:p>
    <w:p w14:paraId="6026BC79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Position / Role: </w:t>
      </w:r>
    </w:p>
    <w:p w14:paraId="49194CAB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LinkedIn Profile (optional): </w:t>
      </w:r>
    </w:p>
    <w:p w14:paraId="6A9F065F" w14:textId="77777777" w:rsidR="00596CAE" w:rsidRPr="00A61FFA" w:rsidRDefault="00596CAE" w:rsidP="00596CAE">
      <w:pPr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</w:pPr>
      <w:r w:rsidRPr="00A61FFA"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  <w:t>2. Areas of Expertise</w:t>
      </w:r>
    </w:p>
    <w:p w14:paraId="71C46AF0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i/>
          <w:iCs/>
          <w:kern w:val="0"/>
          <w:lang w:eastAsia="en-GB"/>
          <w14:ligatures w14:val="none"/>
        </w:rPr>
        <w:t>(Please select all that apply)</w:t>
      </w:r>
    </w:p>
    <w:p w14:paraId="17475FC4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Soil science / soil health assessment</w:t>
      </w:r>
      <w:r w:rsidRPr="003443DF">
        <w:rPr>
          <w:rFonts w:eastAsia="Times New Roman" w:cs="Times New Roman"/>
          <w:kern w:val="0"/>
          <w:lang w:eastAsia="en-GB"/>
          <w14:ligatures w14:val="none"/>
        </w:rPr>
        <w:br/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Soil degradation and restoration</w:t>
      </w:r>
      <w:r w:rsidRPr="003443DF">
        <w:rPr>
          <w:rFonts w:eastAsia="Times New Roman" w:cs="Times New Roman"/>
          <w:kern w:val="0"/>
          <w:lang w:eastAsia="en-GB"/>
          <w14:ligatures w14:val="none"/>
        </w:rPr>
        <w:br/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Soil health monitoring and evaluation</w:t>
      </w:r>
      <w:r w:rsidRPr="003443DF">
        <w:rPr>
          <w:rFonts w:eastAsia="Times New Roman" w:cs="Times New Roman"/>
          <w:kern w:val="0"/>
          <w:lang w:eastAsia="en-GB"/>
          <w14:ligatures w14:val="none"/>
        </w:rPr>
        <w:br/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Agriculture and land management (sustainable / regenerative / climate-smart)</w:t>
      </w:r>
      <w:r w:rsidRPr="003443DF">
        <w:rPr>
          <w:rFonts w:eastAsia="Times New Roman" w:cs="Times New Roman"/>
          <w:kern w:val="0"/>
          <w:lang w:eastAsia="en-GB"/>
          <w14:ligatures w14:val="none"/>
        </w:rPr>
        <w:br/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Environmental management and desertification mitigation</w:t>
      </w:r>
      <w:r w:rsidRPr="003443DF">
        <w:rPr>
          <w:rFonts w:eastAsia="Times New Roman" w:cs="Times New Roman"/>
          <w:kern w:val="0"/>
          <w:lang w:eastAsia="en-GB"/>
          <w14:ligatures w14:val="none"/>
        </w:rPr>
        <w:br/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Soil management practices and field implementation</w:t>
      </w:r>
      <w:r w:rsidRPr="003443DF">
        <w:rPr>
          <w:rFonts w:eastAsia="Times New Roman" w:cs="Times New Roman"/>
          <w:kern w:val="0"/>
          <w:lang w:eastAsia="en-GB"/>
          <w14:ligatures w14:val="none"/>
        </w:rPr>
        <w:br/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Living Labs methodologies and participatory approaches</w:t>
      </w:r>
      <w:r w:rsidRPr="003443DF">
        <w:rPr>
          <w:rFonts w:eastAsia="Times New Roman" w:cs="Times New Roman"/>
          <w:kern w:val="0"/>
          <w:lang w:eastAsia="en-GB"/>
          <w14:ligatures w14:val="none"/>
        </w:rPr>
        <w:br/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Stakeholder engagement / multi-actor approaches</w:t>
      </w:r>
      <w:r w:rsidRPr="003443DF">
        <w:rPr>
          <w:rFonts w:eastAsia="Times New Roman" w:cs="Times New Roman"/>
          <w:kern w:val="0"/>
          <w:lang w:eastAsia="en-GB"/>
          <w14:ligatures w14:val="none"/>
        </w:rPr>
        <w:br/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Socio-economic analysis (rural development, land use, environmental impact)</w:t>
      </w:r>
      <w:r w:rsidRPr="003443DF">
        <w:rPr>
          <w:rFonts w:eastAsia="Times New Roman" w:cs="Times New Roman"/>
          <w:kern w:val="0"/>
          <w:lang w:eastAsia="en-GB"/>
          <w14:ligatures w14:val="none"/>
        </w:rPr>
        <w:br/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Cross-disciplinary/systemic soil-health innovation</w:t>
      </w:r>
      <w:r w:rsidRPr="003443DF">
        <w:rPr>
          <w:rFonts w:eastAsia="Times New Roman" w:cs="Times New Roman"/>
          <w:kern w:val="0"/>
          <w:lang w:eastAsia="en-GB"/>
          <w14:ligatures w14:val="none"/>
        </w:rPr>
        <w:br/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Other (please specify): __________</w:t>
      </w:r>
    </w:p>
    <w:p w14:paraId="2831AF4E" w14:textId="77777777" w:rsidR="00596CAE" w:rsidRPr="00A61FFA" w:rsidRDefault="00596CAE" w:rsidP="00596CAE">
      <w:pPr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</w:pPr>
      <w:r w:rsidRPr="00A61FFA"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  <w:t>3. Relevant Experience</w:t>
      </w:r>
    </w:p>
    <w:p w14:paraId="151F19A8" w14:textId="77777777" w:rsidR="00596CAE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b/>
          <w:bCs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b/>
          <w:bCs/>
          <w:kern w:val="0"/>
          <w:lang w:eastAsia="en-GB"/>
          <w14:ligatures w14:val="none"/>
        </w:rPr>
        <w:t>Most relevant projects, publications, or professional experience related to the above expertise (max 500 characters):</w:t>
      </w:r>
    </w:p>
    <w:p w14:paraId="6527FF19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4A723D58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1BA83BF4" w14:textId="77777777" w:rsidR="00596CAE" w:rsidRPr="00A61FFA" w:rsidRDefault="00596CAE" w:rsidP="00596CAE">
      <w:pPr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</w:pPr>
      <w:r w:rsidRPr="00A61FFA"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  <w:lastRenderedPageBreak/>
        <w:t>4. Experience in Evaluation</w:t>
      </w:r>
    </w:p>
    <w:p w14:paraId="2010B118" w14:textId="77777777" w:rsidR="00596CAE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b/>
          <w:bCs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b/>
          <w:bCs/>
          <w:kern w:val="0"/>
          <w:lang w:eastAsia="en-GB"/>
          <w14:ligatures w14:val="none"/>
        </w:rPr>
        <w:t>Previous experience in proposal evaluation, project review, or similar activities (max 500 characters):</w:t>
      </w:r>
    </w:p>
    <w:p w14:paraId="3B66BB10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6F232A61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331DB5B6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15D0E54E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09F9A12E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48A90BE5" w14:textId="77777777" w:rsidR="00596CAE" w:rsidRPr="00A61FFA" w:rsidRDefault="00596CAE" w:rsidP="00596CAE">
      <w:pPr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</w:pPr>
      <w:r w:rsidRPr="00A61FFA"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  <w:t>5. Motivation and Preferences</w:t>
      </w:r>
    </w:p>
    <w:p w14:paraId="183A3426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b/>
          <w:bCs/>
          <w:kern w:val="0"/>
          <w:lang w:eastAsia="en-GB"/>
          <w14:ligatures w14:val="none"/>
        </w:rPr>
        <w:t>Why are you interested in becoming an evaluator for Nemesis OC#1? (max 500 characters):</w:t>
      </w:r>
    </w:p>
    <w:p w14:paraId="0BEF551F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77A14C64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01FC9922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528B6A1E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4972E6A7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</w:p>
    <w:p w14:paraId="580778C5" w14:textId="77777777" w:rsidR="00596CAE" w:rsidRPr="00A61FFA" w:rsidRDefault="00596CAE" w:rsidP="00596CAE">
      <w:pPr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</w:pPr>
      <w:r w:rsidRPr="00A61FFA"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  <w:t>6. Availability</w:t>
      </w:r>
    </w:p>
    <w:p w14:paraId="31B1112F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b/>
          <w:bCs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I confirm my availability to participate in the evaluation process, including individual assessments and consensus meetings, during the period: Beginning</w:t>
      </w:r>
      <w:r w:rsidRPr="0FC24E0D">
        <w:rPr>
          <w:rFonts w:ascii="Calibri" w:eastAsia="Calibri" w:hAnsi="Calibri" w:cs="Calibri"/>
          <w:b/>
          <w:bCs/>
          <w:kern w:val="0"/>
          <w:lang w:eastAsia="en-GB"/>
          <w14:ligatures w14:val="none"/>
        </w:rPr>
        <w:t xml:space="preserve"> of August – Mid-September 2026</w:t>
      </w:r>
    </w:p>
    <w:p w14:paraId="70ECF5F6" w14:textId="77777777" w:rsidR="00596CAE" w:rsidRPr="00A61FFA" w:rsidRDefault="00596CAE" w:rsidP="00596CAE">
      <w:pPr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</w:pPr>
      <w:r w:rsidRPr="00A61FFA"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  <w:t>7. Declarations</w:t>
      </w:r>
    </w:p>
    <w:p w14:paraId="4DA4DFEB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☐ I declare that I have </w:t>
      </w:r>
      <w:r w:rsidRPr="0FC24E0D">
        <w:rPr>
          <w:rFonts w:ascii="Calibri" w:eastAsia="Calibri" w:hAnsi="Calibri" w:cs="Calibri"/>
          <w:b/>
          <w:bCs/>
          <w:kern w:val="0"/>
          <w:lang w:eastAsia="en-GB"/>
          <w14:ligatures w14:val="none"/>
        </w:rPr>
        <w:t>no conflict of interest</w:t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 in relation to the Nemesis project or potential applicants.</w:t>
      </w:r>
    </w:p>
    <w:p w14:paraId="492F1675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☐ I agree to comply with </w:t>
      </w:r>
      <w:r w:rsidRPr="0FC24E0D">
        <w:rPr>
          <w:rFonts w:ascii="Calibri" w:eastAsia="Calibri" w:hAnsi="Calibri" w:cs="Calibri"/>
          <w:b/>
          <w:bCs/>
          <w:kern w:val="0"/>
          <w:lang w:eastAsia="en-GB"/>
          <w14:ligatures w14:val="none"/>
        </w:rPr>
        <w:t>confidentiality requirements</w:t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 and to treat all information related to the evaluation process as strictly confidential.</w:t>
      </w:r>
    </w:p>
    <w:p w14:paraId="2E7D6969" w14:textId="77777777" w:rsidR="00596CAE" w:rsidRPr="003443DF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I confirm that the information provided in this application is accurate and complete.</w:t>
      </w:r>
    </w:p>
    <w:p w14:paraId="1C41B1FF" w14:textId="77777777" w:rsidR="00596CAE" w:rsidRPr="00833A7A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>☐ I agree to the processing of my personal data for the purposes of evaluator selection and management, in accordance with applicable data protection regulations (GDPR).</w:t>
      </w:r>
    </w:p>
    <w:p w14:paraId="1F5636BD" w14:textId="77777777" w:rsidR="00596CAE" w:rsidRPr="00A61FFA" w:rsidRDefault="00596CAE" w:rsidP="00596CAE">
      <w:pPr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</w:pPr>
      <w:r w:rsidRPr="00A61FFA">
        <w:rPr>
          <w:rFonts w:ascii="Calibri" w:eastAsia="Calibri" w:hAnsi="Calibri" w:cs="Calibri"/>
          <w:b/>
          <w:bCs/>
          <w:color w:val="318CB3"/>
          <w:sz w:val="28"/>
          <w:szCs w:val="28"/>
          <w:lang w:eastAsia="en-GB"/>
        </w:rPr>
        <w:t>8. Supporting Documents</w:t>
      </w:r>
    </w:p>
    <w:p w14:paraId="62A10D74" w14:textId="53DB6DD8" w:rsidR="00E2198C" w:rsidRPr="00596CAE" w:rsidRDefault="00596CAE" w:rsidP="00596CAE">
      <w:pPr>
        <w:spacing w:before="100" w:beforeAutospacing="1" w:after="100" w:afterAutospacing="1" w:line="240" w:lineRule="auto"/>
        <w:rPr>
          <w:rFonts w:ascii="Calibri" w:eastAsia="Calibri" w:hAnsi="Calibri" w:cs="Calibri"/>
          <w:kern w:val="0"/>
          <w:lang w:eastAsia="en-GB"/>
          <w14:ligatures w14:val="none"/>
        </w:rPr>
      </w:pPr>
      <w:r w:rsidRPr="0FC24E0D">
        <w:rPr>
          <w:rFonts w:ascii="Segoe UI Symbol" w:eastAsia="Calibri" w:hAnsi="Segoe UI Symbol" w:cs="Segoe UI Symbol"/>
          <w:kern w:val="0"/>
          <w:lang w:eastAsia="en-GB"/>
          <w14:ligatures w14:val="none"/>
        </w:rPr>
        <w:t>☐</w:t>
      </w:r>
      <w:r w:rsidRPr="0FC24E0D">
        <w:rPr>
          <w:rFonts w:ascii="Calibri" w:eastAsia="Calibri" w:hAnsi="Calibri" w:cs="Calibri"/>
          <w:kern w:val="0"/>
          <w:lang w:eastAsia="en-GB"/>
          <w14:ligatures w14:val="none"/>
        </w:rPr>
        <w:t xml:space="preserve"> CV attached (mandatory)</w:t>
      </w:r>
    </w:p>
    <w:sectPr w:rsidR="00E2198C" w:rsidRPr="00596CAE" w:rsidSect="00E2198C">
      <w:headerReference w:type="default" r:id="rId10"/>
      <w:footerReference w:type="default" r:id="rId11"/>
      <w:pgSz w:w="11906" w:h="16838"/>
      <w:pgMar w:top="1550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57DDE6" w14:textId="77777777" w:rsidR="00527D1D" w:rsidRDefault="00527D1D" w:rsidP="00675EE9">
      <w:pPr>
        <w:spacing w:after="0" w:line="240" w:lineRule="auto"/>
      </w:pPr>
      <w:r>
        <w:separator/>
      </w:r>
    </w:p>
  </w:endnote>
  <w:endnote w:type="continuationSeparator" w:id="0">
    <w:p w14:paraId="37C2777E" w14:textId="77777777" w:rsidR="00527D1D" w:rsidRDefault="00527D1D" w:rsidP="00675EE9">
      <w:pPr>
        <w:spacing w:after="0" w:line="240" w:lineRule="auto"/>
      </w:pPr>
      <w:r>
        <w:continuationSeparator/>
      </w:r>
    </w:p>
  </w:endnote>
  <w:endnote w:type="continuationNotice" w:id="1">
    <w:p w14:paraId="4BDE2EE4" w14:textId="77777777" w:rsidR="00527D1D" w:rsidRDefault="00527D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 Extra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83435827"/>
      <w:docPartObj>
        <w:docPartGallery w:val="Page Numbers (Bottom of Page)"/>
        <w:docPartUnique/>
      </w:docPartObj>
    </w:sdtPr>
    <w:sdtEndPr/>
    <w:sdtContent>
      <w:p w14:paraId="56EEB184" w14:textId="411E4926" w:rsidR="002901A0" w:rsidRDefault="002901A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234EB2" w14:textId="77777777" w:rsidR="002901A0" w:rsidRDefault="00290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0A18DF" w14:textId="77777777" w:rsidR="00527D1D" w:rsidRDefault="00527D1D" w:rsidP="00675EE9">
      <w:pPr>
        <w:spacing w:after="0" w:line="240" w:lineRule="auto"/>
      </w:pPr>
      <w:r>
        <w:separator/>
      </w:r>
    </w:p>
  </w:footnote>
  <w:footnote w:type="continuationSeparator" w:id="0">
    <w:p w14:paraId="13523B91" w14:textId="77777777" w:rsidR="00527D1D" w:rsidRDefault="00527D1D" w:rsidP="00675EE9">
      <w:pPr>
        <w:spacing w:after="0" w:line="240" w:lineRule="auto"/>
      </w:pPr>
      <w:r>
        <w:continuationSeparator/>
      </w:r>
    </w:p>
  </w:footnote>
  <w:footnote w:type="continuationNotice" w:id="1">
    <w:p w14:paraId="7D0A24AB" w14:textId="77777777" w:rsidR="00527D1D" w:rsidRDefault="00527D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7A0C0" w14:textId="6C542E50" w:rsidR="0070747D" w:rsidRDefault="00EB4FCE">
    <w:pPr>
      <w:pStyle w:val="Header"/>
    </w:pPr>
    <w:r w:rsidRPr="00945B38">
      <w:rPr>
        <w:rFonts w:ascii="Arial" w:hAnsi="Arial" w:cs="Arial"/>
        <w:noProof/>
        <w:sz w:val="24"/>
        <w:szCs w:val="24"/>
        <w:lang w:eastAsia="en-GB"/>
      </w:rPr>
      <w:drawing>
        <wp:anchor distT="0" distB="0" distL="114300" distR="114300" simplePos="0" relativeHeight="251658240" behindDoc="0" locked="0" layoutInCell="1" allowOverlap="1" wp14:anchorId="63D8BC23" wp14:editId="50EE3F2C">
          <wp:simplePos x="0" y="0"/>
          <wp:positionH relativeFrom="margin">
            <wp:posOffset>-550707</wp:posOffset>
          </wp:positionH>
          <wp:positionV relativeFrom="paragraph">
            <wp:posOffset>-440055</wp:posOffset>
          </wp:positionV>
          <wp:extent cx="7555865" cy="895350"/>
          <wp:effectExtent l="0" t="0" r="6985" b="0"/>
          <wp:wrapNone/>
          <wp:docPr id="460702487" name="Picture 1" descr="A logo with a person in the middl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5389455" name="Picture 1" descr="A logo with a person in the middle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197" b="14747"/>
                  <a:stretch/>
                </pic:blipFill>
                <pic:spPr bwMode="auto">
                  <a:xfrm>
                    <a:off x="0" y="0"/>
                    <a:ext cx="7555865" cy="8953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49DE569" w14:textId="77777777" w:rsidR="0070747D" w:rsidRDefault="007074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25pt;height:11.25pt" o:bullet="t">
        <v:imagedata r:id="rId1" o:title="mso2D17"/>
      </v:shape>
    </w:pict>
  </w:numPicBullet>
  <w:abstractNum w:abstractNumId="0" w15:restartNumberingAfterBreak="0">
    <w:nsid w:val="003E022F"/>
    <w:multiLevelType w:val="multilevel"/>
    <w:tmpl w:val="CC403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0F3E10"/>
    <w:multiLevelType w:val="multilevel"/>
    <w:tmpl w:val="5D8E9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796122"/>
    <w:multiLevelType w:val="hybridMultilevel"/>
    <w:tmpl w:val="A4EC7E8A"/>
    <w:lvl w:ilvl="0" w:tplc="2000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B5BE8"/>
    <w:multiLevelType w:val="hybridMultilevel"/>
    <w:tmpl w:val="2C24D1A2"/>
    <w:lvl w:ilvl="0" w:tplc="2000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082A616D"/>
    <w:multiLevelType w:val="hybridMultilevel"/>
    <w:tmpl w:val="CB7496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E61F1F"/>
    <w:multiLevelType w:val="hybridMultilevel"/>
    <w:tmpl w:val="21E0EC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573DEE"/>
    <w:multiLevelType w:val="multilevel"/>
    <w:tmpl w:val="0386A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010D0A"/>
    <w:multiLevelType w:val="multilevel"/>
    <w:tmpl w:val="E1C01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47474E"/>
    <w:multiLevelType w:val="multilevel"/>
    <w:tmpl w:val="8DB85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F736C3"/>
    <w:multiLevelType w:val="hybridMultilevel"/>
    <w:tmpl w:val="4694EDE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C29AF"/>
    <w:multiLevelType w:val="multilevel"/>
    <w:tmpl w:val="AD2E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3B626A"/>
    <w:multiLevelType w:val="multilevel"/>
    <w:tmpl w:val="936AB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44220A"/>
    <w:multiLevelType w:val="hybridMultilevel"/>
    <w:tmpl w:val="80C0B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922661"/>
    <w:multiLevelType w:val="hybridMultilevel"/>
    <w:tmpl w:val="3E827C3C"/>
    <w:lvl w:ilvl="0" w:tplc="FFFFFFFF">
      <w:start w:val="1"/>
      <w:numFmt w:val="decimal"/>
      <w:lvlText w:val="%1."/>
      <w:lvlJc w:val="left"/>
      <w:pPr>
        <w:ind w:left="643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91192A"/>
    <w:multiLevelType w:val="hybridMultilevel"/>
    <w:tmpl w:val="C2888FD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C16157"/>
    <w:multiLevelType w:val="hybridMultilevel"/>
    <w:tmpl w:val="226AAF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C16DDA"/>
    <w:multiLevelType w:val="hybridMultilevel"/>
    <w:tmpl w:val="49BE5E4C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AE0F66"/>
    <w:multiLevelType w:val="hybridMultilevel"/>
    <w:tmpl w:val="AD4A96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7511DB"/>
    <w:multiLevelType w:val="hybridMultilevel"/>
    <w:tmpl w:val="5D0E622C"/>
    <w:lvl w:ilvl="0" w:tplc="2000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9" w15:restartNumberingAfterBreak="0">
    <w:nsid w:val="390C39F0"/>
    <w:multiLevelType w:val="hybridMultilevel"/>
    <w:tmpl w:val="BD6E97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9F2F07"/>
    <w:multiLevelType w:val="multilevel"/>
    <w:tmpl w:val="A1BE6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7F54156"/>
    <w:multiLevelType w:val="hybridMultilevel"/>
    <w:tmpl w:val="0F5E04F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E118FC"/>
    <w:multiLevelType w:val="multilevel"/>
    <w:tmpl w:val="5E2A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9FF7E65"/>
    <w:multiLevelType w:val="multilevel"/>
    <w:tmpl w:val="7CCC0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D021C60"/>
    <w:multiLevelType w:val="multilevel"/>
    <w:tmpl w:val="89249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4952C06"/>
    <w:multiLevelType w:val="hybridMultilevel"/>
    <w:tmpl w:val="83364736"/>
    <w:lvl w:ilvl="0" w:tplc="2000000F">
      <w:start w:val="1"/>
      <w:numFmt w:val="decimal"/>
      <w:lvlText w:val="%1."/>
      <w:lvlJc w:val="left"/>
      <w:pPr>
        <w:ind w:left="643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E97B99"/>
    <w:multiLevelType w:val="hybridMultilevel"/>
    <w:tmpl w:val="DCE4A06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323A40"/>
    <w:multiLevelType w:val="hybridMultilevel"/>
    <w:tmpl w:val="C3EA9FC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795D27"/>
    <w:multiLevelType w:val="hybridMultilevel"/>
    <w:tmpl w:val="08DC58B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56626B"/>
    <w:multiLevelType w:val="multilevel"/>
    <w:tmpl w:val="C966DE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6BFE2FA0"/>
    <w:multiLevelType w:val="multilevel"/>
    <w:tmpl w:val="9E6C3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E503142"/>
    <w:multiLevelType w:val="hybridMultilevel"/>
    <w:tmpl w:val="D1C4EE72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0263A68"/>
    <w:multiLevelType w:val="hybridMultilevel"/>
    <w:tmpl w:val="BFD834A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80303B"/>
    <w:multiLevelType w:val="hybridMultilevel"/>
    <w:tmpl w:val="140095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1016E4"/>
    <w:multiLevelType w:val="hybridMultilevel"/>
    <w:tmpl w:val="3E827C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6333214">
    <w:abstractNumId w:val="1"/>
  </w:num>
  <w:num w:numId="2" w16cid:durableId="508643917">
    <w:abstractNumId w:val="22"/>
  </w:num>
  <w:num w:numId="3" w16cid:durableId="384304482">
    <w:abstractNumId w:val="29"/>
  </w:num>
  <w:num w:numId="4" w16cid:durableId="102196107">
    <w:abstractNumId w:val="4"/>
  </w:num>
  <w:num w:numId="5" w16cid:durableId="1669208035">
    <w:abstractNumId w:val="5"/>
  </w:num>
  <w:num w:numId="6" w16cid:durableId="826939335">
    <w:abstractNumId w:val="25"/>
  </w:num>
  <w:num w:numId="7" w16cid:durableId="1804737161">
    <w:abstractNumId w:val="34"/>
  </w:num>
  <w:num w:numId="8" w16cid:durableId="1245342145">
    <w:abstractNumId w:val="28"/>
  </w:num>
  <w:num w:numId="9" w16cid:durableId="877741878">
    <w:abstractNumId w:val="16"/>
  </w:num>
  <w:num w:numId="10" w16cid:durableId="390154042">
    <w:abstractNumId w:val="13"/>
  </w:num>
  <w:num w:numId="11" w16cid:durableId="195656917">
    <w:abstractNumId w:val="18"/>
  </w:num>
  <w:num w:numId="12" w16cid:durableId="332221041">
    <w:abstractNumId w:val="3"/>
  </w:num>
  <w:num w:numId="13" w16cid:durableId="1610164674">
    <w:abstractNumId w:val="14"/>
  </w:num>
  <w:num w:numId="14" w16cid:durableId="381104743">
    <w:abstractNumId w:val="2"/>
  </w:num>
  <w:num w:numId="15" w16cid:durableId="262807396">
    <w:abstractNumId w:val="10"/>
  </w:num>
  <w:num w:numId="16" w16cid:durableId="1234508154">
    <w:abstractNumId w:val="6"/>
  </w:num>
  <w:num w:numId="17" w16cid:durableId="1365012552">
    <w:abstractNumId w:val="30"/>
  </w:num>
  <w:num w:numId="18" w16cid:durableId="1279216569">
    <w:abstractNumId w:val="7"/>
  </w:num>
  <w:num w:numId="19" w16cid:durableId="1887721652">
    <w:abstractNumId w:val="11"/>
  </w:num>
  <w:num w:numId="20" w16cid:durableId="1712724931">
    <w:abstractNumId w:val="23"/>
  </w:num>
  <w:num w:numId="21" w16cid:durableId="1471164550">
    <w:abstractNumId w:val="0"/>
  </w:num>
  <w:num w:numId="22" w16cid:durableId="1924023216">
    <w:abstractNumId w:val="24"/>
  </w:num>
  <w:num w:numId="23" w16cid:durableId="304432852">
    <w:abstractNumId w:val="20"/>
  </w:num>
  <w:num w:numId="24" w16cid:durableId="554314646">
    <w:abstractNumId w:val="27"/>
  </w:num>
  <w:num w:numId="25" w16cid:durableId="306325453">
    <w:abstractNumId w:val="9"/>
  </w:num>
  <w:num w:numId="26" w16cid:durableId="1577662849">
    <w:abstractNumId w:val="26"/>
  </w:num>
  <w:num w:numId="27" w16cid:durableId="1923906247">
    <w:abstractNumId w:val="32"/>
  </w:num>
  <w:num w:numId="28" w16cid:durableId="1048721611">
    <w:abstractNumId w:val="33"/>
  </w:num>
  <w:num w:numId="29" w16cid:durableId="422264083">
    <w:abstractNumId w:val="21"/>
  </w:num>
  <w:num w:numId="30" w16cid:durableId="1552227187">
    <w:abstractNumId w:val="19"/>
  </w:num>
  <w:num w:numId="31" w16cid:durableId="1608152599">
    <w:abstractNumId w:val="17"/>
  </w:num>
  <w:num w:numId="32" w16cid:durableId="1737390629">
    <w:abstractNumId w:val="12"/>
  </w:num>
  <w:num w:numId="33" w16cid:durableId="959724667">
    <w:abstractNumId w:val="8"/>
  </w:num>
  <w:num w:numId="34" w16cid:durableId="438912043">
    <w:abstractNumId w:val="31"/>
  </w:num>
  <w:num w:numId="35" w16cid:durableId="17228983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S3NDE3N7IwMjMwszRS0lEKTi0uzszPAykwrQUAOult/iwAAAA="/>
  </w:docVars>
  <w:rsids>
    <w:rsidRoot w:val="00675EE9"/>
    <w:rsid w:val="000015DE"/>
    <w:rsid w:val="00002621"/>
    <w:rsid w:val="00005A91"/>
    <w:rsid w:val="00006F0B"/>
    <w:rsid w:val="00007EFF"/>
    <w:rsid w:val="000112AE"/>
    <w:rsid w:val="00011C14"/>
    <w:rsid w:val="000141B9"/>
    <w:rsid w:val="0001753E"/>
    <w:rsid w:val="00021F72"/>
    <w:rsid w:val="00022D8D"/>
    <w:rsid w:val="0003037F"/>
    <w:rsid w:val="0003188C"/>
    <w:rsid w:val="00031E1E"/>
    <w:rsid w:val="00041651"/>
    <w:rsid w:val="00041B69"/>
    <w:rsid w:val="000423A4"/>
    <w:rsid w:val="00045975"/>
    <w:rsid w:val="00055CCF"/>
    <w:rsid w:val="000604C6"/>
    <w:rsid w:val="00061505"/>
    <w:rsid w:val="000631C6"/>
    <w:rsid w:val="00065A80"/>
    <w:rsid w:val="000664B1"/>
    <w:rsid w:val="00067229"/>
    <w:rsid w:val="0008060E"/>
    <w:rsid w:val="00085508"/>
    <w:rsid w:val="000868A0"/>
    <w:rsid w:val="00091164"/>
    <w:rsid w:val="0009128C"/>
    <w:rsid w:val="000942EC"/>
    <w:rsid w:val="00096F63"/>
    <w:rsid w:val="000A044E"/>
    <w:rsid w:val="000A188D"/>
    <w:rsid w:val="000A615C"/>
    <w:rsid w:val="000B3651"/>
    <w:rsid w:val="000B3F5A"/>
    <w:rsid w:val="000C0FB1"/>
    <w:rsid w:val="000C46E3"/>
    <w:rsid w:val="000C7E6A"/>
    <w:rsid w:val="000D5D1B"/>
    <w:rsid w:val="000E0576"/>
    <w:rsid w:val="000E6E01"/>
    <w:rsid w:val="000F0959"/>
    <w:rsid w:val="000F24E3"/>
    <w:rsid w:val="000F58CF"/>
    <w:rsid w:val="0010106F"/>
    <w:rsid w:val="00101717"/>
    <w:rsid w:val="0010397E"/>
    <w:rsid w:val="0011548F"/>
    <w:rsid w:val="00120D09"/>
    <w:rsid w:val="001266F8"/>
    <w:rsid w:val="00126D26"/>
    <w:rsid w:val="00141028"/>
    <w:rsid w:val="00141EF2"/>
    <w:rsid w:val="0014229D"/>
    <w:rsid w:val="001516A2"/>
    <w:rsid w:val="001519F4"/>
    <w:rsid w:val="00162AEB"/>
    <w:rsid w:val="00165A22"/>
    <w:rsid w:val="0017252A"/>
    <w:rsid w:val="001730EC"/>
    <w:rsid w:val="00173607"/>
    <w:rsid w:val="00175538"/>
    <w:rsid w:val="00183179"/>
    <w:rsid w:val="00184CDB"/>
    <w:rsid w:val="0019057F"/>
    <w:rsid w:val="001A4B16"/>
    <w:rsid w:val="001B27E2"/>
    <w:rsid w:val="001B4AB7"/>
    <w:rsid w:val="001B7C44"/>
    <w:rsid w:val="001C24E2"/>
    <w:rsid w:val="001C350F"/>
    <w:rsid w:val="001C42CA"/>
    <w:rsid w:val="001C6AEE"/>
    <w:rsid w:val="001D2FAD"/>
    <w:rsid w:val="001D3295"/>
    <w:rsid w:val="001D4E33"/>
    <w:rsid w:val="001D4F03"/>
    <w:rsid w:val="001E012B"/>
    <w:rsid w:val="001E3692"/>
    <w:rsid w:val="001F02DA"/>
    <w:rsid w:val="001F09F8"/>
    <w:rsid w:val="00202FD7"/>
    <w:rsid w:val="00205424"/>
    <w:rsid w:val="0021242D"/>
    <w:rsid w:val="00220297"/>
    <w:rsid w:val="00224A45"/>
    <w:rsid w:val="00224E30"/>
    <w:rsid w:val="00231DE5"/>
    <w:rsid w:val="0023592A"/>
    <w:rsid w:val="002438FC"/>
    <w:rsid w:val="002507CD"/>
    <w:rsid w:val="002519E6"/>
    <w:rsid w:val="00260EB9"/>
    <w:rsid w:val="0026403A"/>
    <w:rsid w:val="00272E79"/>
    <w:rsid w:val="00275028"/>
    <w:rsid w:val="002801A6"/>
    <w:rsid w:val="00282193"/>
    <w:rsid w:val="00286FF5"/>
    <w:rsid w:val="002901A0"/>
    <w:rsid w:val="0029156E"/>
    <w:rsid w:val="00292246"/>
    <w:rsid w:val="002937A9"/>
    <w:rsid w:val="00295213"/>
    <w:rsid w:val="00296FFE"/>
    <w:rsid w:val="002A0D87"/>
    <w:rsid w:val="002A37A9"/>
    <w:rsid w:val="002A408E"/>
    <w:rsid w:val="002A54EC"/>
    <w:rsid w:val="002A7EAF"/>
    <w:rsid w:val="002A7F68"/>
    <w:rsid w:val="002AA484"/>
    <w:rsid w:val="002B1647"/>
    <w:rsid w:val="002B1F0D"/>
    <w:rsid w:val="002B47C5"/>
    <w:rsid w:val="002C080C"/>
    <w:rsid w:val="002C251D"/>
    <w:rsid w:val="002C260B"/>
    <w:rsid w:val="002C32DC"/>
    <w:rsid w:val="002C534D"/>
    <w:rsid w:val="002C557B"/>
    <w:rsid w:val="002D001D"/>
    <w:rsid w:val="002E01C5"/>
    <w:rsid w:val="002E20BC"/>
    <w:rsid w:val="002E4DA4"/>
    <w:rsid w:val="002E5358"/>
    <w:rsid w:val="002E6AC8"/>
    <w:rsid w:val="002F00E8"/>
    <w:rsid w:val="002F0705"/>
    <w:rsid w:val="002F289E"/>
    <w:rsid w:val="003010ED"/>
    <w:rsid w:val="00303283"/>
    <w:rsid w:val="00304F9B"/>
    <w:rsid w:val="00305ACE"/>
    <w:rsid w:val="003072F6"/>
    <w:rsid w:val="0031156F"/>
    <w:rsid w:val="003124CA"/>
    <w:rsid w:val="00312F9D"/>
    <w:rsid w:val="00314C61"/>
    <w:rsid w:val="00315E90"/>
    <w:rsid w:val="003211BA"/>
    <w:rsid w:val="00321628"/>
    <w:rsid w:val="00323597"/>
    <w:rsid w:val="00331A40"/>
    <w:rsid w:val="00335183"/>
    <w:rsid w:val="003352B5"/>
    <w:rsid w:val="00340BD1"/>
    <w:rsid w:val="00343EC8"/>
    <w:rsid w:val="003443DF"/>
    <w:rsid w:val="00350850"/>
    <w:rsid w:val="003511F8"/>
    <w:rsid w:val="0035194A"/>
    <w:rsid w:val="00352182"/>
    <w:rsid w:val="003522B9"/>
    <w:rsid w:val="00352563"/>
    <w:rsid w:val="003529CA"/>
    <w:rsid w:val="003529D5"/>
    <w:rsid w:val="003530CE"/>
    <w:rsid w:val="00373263"/>
    <w:rsid w:val="00374A5C"/>
    <w:rsid w:val="00380347"/>
    <w:rsid w:val="00387E30"/>
    <w:rsid w:val="003A3218"/>
    <w:rsid w:val="003A47E1"/>
    <w:rsid w:val="003A643C"/>
    <w:rsid w:val="003B1C27"/>
    <w:rsid w:val="003B71FD"/>
    <w:rsid w:val="003C147E"/>
    <w:rsid w:val="003C1570"/>
    <w:rsid w:val="003C247D"/>
    <w:rsid w:val="003C2B0C"/>
    <w:rsid w:val="003C3C38"/>
    <w:rsid w:val="003C5327"/>
    <w:rsid w:val="003C6AB0"/>
    <w:rsid w:val="003D5F88"/>
    <w:rsid w:val="003D788D"/>
    <w:rsid w:val="003E46E6"/>
    <w:rsid w:val="003E71B0"/>
    <w:rsid w:val="003E745D"/>
    <w:rsid w:val="003F0D09"/>
    <w:rsid w:val="003F1C82"/>
    <w:rsid w:val="003F252C"/>
    <w:rsid w:val="003F6429"/>
    <w:rsid w:val="003F6687"/>
    <w:rsid w:val="00400E0A"/>
    <w:rsid w:val="00404E3C"/>
    <w:rsid w:val="00404F00"/>
    <w:rsid w:val="0040537F"/>
    <w:rsid w:val="004104F3"/>
    <w:rsid w:val="00410EB8"/>
    <w:rsid w:val="00412213"/>
    <w:rsid w:val="004164AB"/>
    <w:rsid w:val="00416BFA"/>
    <w:rsid w:val="00425416"/>
    <w:rsid w:val="004263E6"/>
    <w:rsid w:val="0043519B"/>
    <w:rsid w:val="00435B24"/>
    <w:rsid w:val="0043648B"/>
    <w:rsid w:val="00437352"/>
    <w:rsid w:val="00446004"/>
    <w:rsid w:val="0045116A"/>
    <w:rsid w:val="00453937"/>
    <w:rsid w:val="00454635"/>
    <w:rsid w:val="0046481D"/>
    <w:rsid w:val="00465249"/>
    <w:rsid w:val="0046700C"/>
    <w:rsid w:val="00475A6F"/>
    <w:rsid w:val="004764F2"/>
    <w:rsid w:val="004804C1"/>
    <w:rsid w:val="004815F0"/>
    <w:rsid w:val="00481B56"/>
    <w:rsid w:val="004A0CEA"/>
    <w:rsid w:val="004A0FA3"/>
    <w:rsid w:val="004A49DD"/>
    <w:rsid w:val="004A4FD5"/>
    <w:rsid w:val="004A57CC"/>
    <w:rsid w:val="004B18FA"/>
    <w:rsid w:val="004B2344"/>
    <w:rsid w:val="004B6CB4"/>
    <w:rsid w:val="004C10F5"/>
    <w:rsid w:val="004C1280"/>
    <w:rsid w:val="004C2086"/>
    <w:rsid w:val="004C3FB4"/>
    <w:rsid w:val="004C524D"/>
    <w:rsid w:val="004C52FA"/>
    <w:rsid w:val="004C6EFB"/>
    <w:rsid w:val="004C7E11"/>
    <w:rsid w:val="004D0703"/>
    <w:rsid w:val="004D185A"/>
    <w:rsid w:val="004D271E"/>
    <w:rsid w:val="004D4E3F"/>
    <w:rsid w:val="004E0218"/>
    <w:rsid w:val="004E27A0"/>
    <w:rsid w:val="004E51D2"/>
    <w:rsid w:val="004E5F1C"/>
    <w:rsid w:val="004E6F09"/>
    <w:rsid w:val="004F1D8B"/>
    <w:rsid w:val="004F34A5"/>
    <w:rsid w:val="004F68C7"/>
    <w:rsid w:val="00500BEA"/>
    <w:rsid w:val="00504528"/>
    <w:rsid w:val="00505CAE"/>
    <w:rsid w:val="0050770D"/>
    <w:rsid w:val="005163E2"/>
    <w:rsid w:val="0051652A"/>
    <w:rsid w:val="00524F22"/>
    <w:rsid w:val="00525D9D"/>
    <w:rsid w:val="00527D1D"/>
    <w:rsid w:val="00533427"/>
    <w:rsid w:val="00534802"/>
    <w:rsid w:val="00536D6A"/>
    <w:rsid w:val="005419A7"/>
    <w:rsid w:val="00543E06"/>
    <w:rsid w:val="00544ECA"/>
    <w:rsid w:val="0054640E"/>
    <w:rsid w:val="00546411"/>
    <w:rsid w:val="00546DCD"/>
    <w:rsid w:val="005470A9"/>
    <w:rsid w:val="00551899"/>
    <w:rsid w:val="005536D9"/>
    <w:rsid w:val="00555971"/>
    <w:rsid w:val="00557680"/>
    <w:rsid w:val="00560C01"/>
    <w:rsid w:val="005642AF"/>
    <w:rsid w:val="00566880"/>
    <w:rsid w:val="005718C1"/>
    <w:rsid w:val="00572318"/>
    <w:rsid w:val="00575D95"/>
    <w:rsid w:val="005810AB"/>
    <w:rsid w:val="0058277C"/>
    <w:rsid w:val="005872C3"/>
    <w:rsid w:val="00592449"/>
    <w:rsid w:val="00593BFA"/>
    <w:rsid w:val="005944C3"/>
    <w:rsid w:val="0059530A"/>
    <w:rsid w:val="005968B1"/>
    <w:rsid w:val="00596CAE"/>
    <w:rsid w:val="005977BE"/>
    <w:rsid w:val="005A160C"/>
    <w:rsid w:val="005A6486"/>
    <w:rsid w:val="005B17DD"/>
    <w:rsid w:val="005B4690"/>
    <w:rsid w:val="005BDF0C"/>
    <w:rsid w:val="005C4806"/>
    <w:rsid w:val="005C4EF0"/>
    <w:rsid w:val="005C5F09"/>
    <w:rsid w:val="005D29AC"/>
    <w:rsid w:val="005D4FDB"/>
    <w:rsid w:val="005D5B82"/>
    <w:rsid w:val="005E4410"/>
    <w:rsid w:val="005E57C5"/>
    <w:rsid w:val="005E59C1"/>
    <w:rsid w:val="005F0AB6"/>
    <w:rsid w:val="00605549"/>
    <w:rsid w:val="0060608D"/>
    <w:rsid w:val="006062D2"/>
    <w:rsid w:val="00606CFF"/>
    <w:rsid w:val="00612060"/>
    <w:rsid w:val="00614E84"/>
    <w:rsid w:val="00617DE0"/>
    <w:rsid w:val="00620080"/>
    <w:rsid w:val="00622252"/>
    <w:rsid w:val="00623104"/>
    <w:rsid w:val="00636561"/>
    <w:rsid w:val="006403A1"/>
    <w:rsid w:val="006418ED"/>
    <w:rsid w:val="00645ECE"/>
    <w:rsid w:val="00645ED4"/>
    <w:rsid w:val="00646DC5"/>
    <w:rsid w:val="00653BED"/>
    <w:rsid w:val="00663D07"/>
    <w:rsid w:val="00664635"/>
    <w:rsid w:val="00665230"/>
    <w:rsid w:val="0066742E"/>
    <w:rsid w:val="00667D70"/>
    <w:rsid w:val="00671356"/>
    <w:rsid w:val="006736E4"/>
    <w:rsid w:val="00675EE9"/>
    <w:rsid w:val="00680648"/>
    <w:rsid w:val="00681086"/>
    <w:rsid w:val="00681834"/>
    <w:rsid w:val="00685D2C"/>
    <w:rsid w:val="006873EF"/>
    <w:rsid w:val="006910A5"/>
    <w:rsid w:val="00691937"/>
    <w:rsid w:val="006922CF"/>
    <w:rsid w:val="006972FB"/>
    <w:rsid w:val="00697CA8"/>
    <w:rsid w:val="006A16C1"/>
    <w:rsid w:val="006A2EE9"/>
    <w:rsid w:val="006A3AB2"/>
    <w:rsid w:val="006A6916"/>
    <w:rsid w:val="006A6C19"/>
    <w:rsid w:val="006B2702"/>
    <w:rsid w:val="006B312A"/>
    <w:rsid w:val="006B3BFD"/>
    <w:rsid w:val="006B3CC9"/>
    <w:rsid w:val="006C0BE4"/>
    <w:rsid w:val="006C4E41"/>
    <w:rsid w:val="006C5A42"/>
    <w:rsid w:val="006C5B3C"/>
    <w:rsid w:val="006D0D60"/>
    <w:rsid w:val="006D4FD4"/>
    <w:rsid w:val="006E065F"/>
    <w:rsid w:val="006E31C7"/>
    <w:rsid w:val="006E4CCE"/>
    <w:rsid w:val="006F0C82"/>
    <w:rsid w:val="006F2237"/>
    <w:rsid w:val="006F3079"/>
    <w:rsid w:val="007023FE"/>
    <w:rsid w:val="00703DD1"/>
    <w:rsid w:val="00704C6D"/>
    <w:rsid w:val="00704DBF"/>
    <w:rsid w:val="0070747D"/>
    <w:rsid w:val="007112DB"/>
    <w:rsid w:val="007121C6"/>
    <w:rsid w:val="00716290"/>
    <w:rsid w:val="0071708E"/>
    <w:rsid w:val="00725905"/>
    <w:rsid w:val="00725AF3"/>
    <w:rsid w:val="00725ECC"/>
    <w:rsid w:val="00737CD3"/>
    <w:rsid w:val="00742A60"/>
    <w:rsid w:val="00742B26"/>
    <w:rsid w:val="00747A08"/>
    <w:rsid w:val="00755AD0"/>
    <w:rsid w:val="00756567"/>
    <w:rsid w:val="00756AEB"/>
    <w:rsid w:val="00757F6E"/>
    <w:rsid w:val="007603BC"/>
    <w:rsid w:val="007622E3"/>
    <w:rsid w:val="007746EF"/>
    <w:rsid w:val="00776774"/>
    <w:rsid w:val="007825E7"/>
    <w:rsid w:val="007914C1"/>
    <w:rsid w:val="00791D7B"/>
    <w:rsid w:val="00797DF6"/>
    <w:rsid w:val="007A0EF4"/>
    <w:rsid w:val="007A0F2C"/>
    <w:rsid w:val="007B1929"/>
    <w:rsid w:val="007B448C"/>
    <w:rsid w:val="007B4715"/>
    <w:rsid w:val="007B5F71"/>
    <w:rsid w:val="007D553F"/>
    <w:rsid w:val="007E072F"/>
    <w:rsid w:val="007E08B1"/>
    <w:rsid w:val="007E42D8"/>
    <w:rsid w:val="007E49A7"/>
    <w:rsid w:val="007E706A"/>
    <w:rsid w:val="007E7372"/>
    <w:rsid w:val="007E73E5"/>
    <w:rsid w:val="007F55DE"/>
    <w:rsid w:val="007F6819"/>
    <w:rsid w:val="007F6FC7"/>
    <w:rsid w:val="007F70C0"/>
    <w:rsid w:val="00812EBB"/>
    <w:rsid w:val="008133BA"/>
    <w:rsid w:val="008202EA"/>
    <w:rsid w:val="00822321"/>
    <w:rsid w:val="008226A2"/>
    <w:rsid w:val="00827644"/>
    <w:rsid w:val="00830FBC"/>
    <w:rsid w:val="00831832"/>
    <w:rsid w:val="008338D8"/>
    <w:rsid w:val="00835846"/>
    <w:rsid w:val="00836C5D"/>
    <w:rsid w:val="00843A33"/>
    <w:rsid w:val="008450B0"/>
    <w:rsid w:val="008518C3"/>
    <w:rsid w:val="00851FAE"/>
    <w:rsid w:val="00852107"/>
    <w:rsid w:val="00852955"/>
    <w:rsid w:val="008559EE"/>
    <w:rsid w:val="00860507"/>
    <w:rsid w:val="00860D08"/>
    <w:rsid w:val="0086542D"/>
    <w:rsid w:val="00867DD5"/>
    <w:rsid w:val="0087046C"/>
    <w:rsid w:val="00872595"/>
    <w:rsid w:val="0088072E"/>
    <w:rsid w:val="00881766"/>
    <w:rsid w:val="00887D49"/>
    <w:rsid w:val="0089201B"/>
    <w:rsid w:val="00892721"/>
    <w:rsid w:val="00895523"/>
    <w:rsid w:val="008A39BD"/>
    <w:rsid w:val="008A522E"/>
    <w:rsid w:val="008A66A0"/>
    <w:rsid w:val="008A6859"/>
    <w:rsid w:val="008A6F6E"/>
    <w:rsid w:val="008B0C89"/>
    <w:rsid w:val="008B178C"/>
    <w:rsid w:val="008B54DE"/>
    <w:rsid w:val="008B5B6C"/>
    <w:rsid w:val="008C1ACF"/>
    <w:rsid w:val="008C57D1"/>
    <w:rsid w:val="008C5C3A"/>
    <w:rsid w:val="008C69C7"/>
    <w:rsid w:val="008D00A9"/>
    <w:rsid w:val="008D19F6"/>
    <w:rsid w:val="008D7176"/>
    <w:rsid w:val="008E0D8F"/>
    <w:rsid w:val="008E1456"/>
    <w:rsid w:val="008E2A09"/>
    <w:rsid w:val="008E7136"/>
    <w:rsid w:val="008F4AD4"/>
    <w:rsid w:val="008F560D"/>
    <w:rsid w:val="00900E08"/>
    <w:rsid w:val="00901AFB"/>
    <w:rsid w:val="00902FA4"/>
    <w:rsid w:val="00911182"/>
    <w:rsid w:val="009119D4"/>
    <w:rsid w:val="00915B2F"/>
    <w:rsid w:val="0092696B"/>
    <w:rsid w:val="00926B5B"/>
    <w:rsid w:val="0093053A"/>
    <w:rsid w:val="00933F4F"/>
    <w:rsid w:val="00933FBF"/>
    <w:rsid w:val="0094518A"/>
    <w:rsid w:val="0095219C"/>
    <w:rsid w:val="00954EC9"/>
    <w:rsid w:val="0095796B"/>
    <w:rsid w:val="00957F53"/>
    <w:rsid w:val="00961C45"/>
    <w:rsid w:val="009639F9"/>
    <w:rsid w:val="009679D0"/>
    <w:rsid w:val="009708BF"/>
    <w:rsid w:val="00972014"/>
    <w:rsid w:val="009734F6"/>
    <w:rsid w:val="00974427"/>
    <w:rsid w:val="00976E84"/>
    <w:rsid w:val="009806EE"/>
    <w:rsid w:val="009811A4"/>
    <w:rsid w:val="00982C3C"/>
    <w:rsid w:val="00985C1B"/>
    <w:rsid w:val="009874DD"/>
    <w:rsid w:val="00987F82"/>
    <w:rsid w:val="0099061E"/>
    <w:rsid w:val="00993CE1"/>
    <w:rsid w:val="00996222"/>
    <w:rsid w:val="00997074"/>
    <w:rsid w:val="009A048F"/>
    <w:rsid w:val="009A1779"/>
    <w:rsid w:val="009A2DE6"/>
    <w:rsid w:val="009A4CAC"/>
    <w:rsid w:val="009A59D9"/>
    <w:rsid w:val="009B4348"/>
    <w:rsid w:val="009B61E7"/>
    <w:rsid w:val="009B6BBB"/>
    <w:rsid w:val="009C0DDD"/>
    <w:rsid w:val="009C440A"/>
    <w:rsid w:val="009D03BC"/>
    <w:rsid w:val="009D4E17"/>
    <w:rsid w:val="009E4C8F"/>
    <w:rsid w:val="009E70AA"/>
    <w:rsid w:val="009E7659"/>
    <w:rsid w:val="009F0CAA"/>
    <w:rsid w:val="009F4D3F"/>
    <w:rsid w:val="009F7144"/>
    <w:rsid w:val="00A021A5"/>
    <w:rsid w:val="00A0228C"/>
    <w:rsid w:val="00A05249"/>
    <w:rsid w:val="00A13702"/>
    <w:rsid w:val="00A21A25"/>
    <w:rsid w:val="00A25AD6"/>
    <w:rsid w:val="00A343A3"/>
    <w:rsid w:val="00A34FCD"/>
    <w:rsid w:val="00A409A7"/>
    <w:rsid w:val="00A40FEA"/>
    <w:rsid w:val="00A53541"/>
    <w:rsid w:val="00A539F4"/>
    <w:rsid w:val="00A55B94"/>
    <w:rsid w:val="00A56ACB"/>
    <w:rsid w:val="00A57B60"/>
    <w:rsid w:val="00A60003"/>
    <w:rsid w:val="00A605E1"/>
    <w:rsid w:val="00A60906"/>
    <w:rsid w:val="00A61FFA"/>
    <w:rsid w:val="00A62E82"/>
    <w:rsid w:val="00A639DF"/>
    <w:rsid w:val="00A65D05"/>
    <w:rsid w:val="00A65E01"/>
    <w:rsid w:val="00A717E4"/>
    <w:rsid w:val="00A746D6"/>
    <w:rsid w:val="00A75F83"/>
    <w:rsid w:val="00A775F3"/>
    <w:rsid w:val="00A804A8"/>
    <w:rsid w:val="00A8448A"/>
    <w:rsid w:val="00A8518F"/>
    <w:rsid w:val="00A85B47"/>
    <w:rsid w:val="00A87CC6"/>
    <w:rsid w:val="00A901A7"/>
    <w:rsid w:val="00A90C01"/>
    <w:rsid w:val="00A92C26"/>
    <w:rsid w:val="00A94058"/>
    <w:rsid w:val="00A973A1"/>
    <w:rsid w:val="00AA3969"/>
    <w:rsid w:val="00AA4542"/>
    <w:rsid w:val="00AA6F7A"/>
    <w:rsid w:val="00AB552A"/>
    <w:rsid w:val="00AB6872"/>
    <w:rsid w:val="00AB6C10"/>
    <w:rsid w:val="00AB713F"/>
    <w:rsid w:val="00AC1A2D"/>
    <w:rsid w:val="00AC4E64"/>
    <w:rsid w:val="00AC648A"/>
    <w:rsid w:val="00AC7014"/>
    <w:rsid w:val="00AD094C"/>
    <w:rsid w:val="00AD6684"/>
    <w:rsid w:val="00AE29E7"/>
    <w:rsid w:val="00AE2DBC"/>
    <w:rsid w:val="00AE3972"/>
    <w:rsid w:val="00AF6E33"/>
    <w:rsid w:val="00B01291"/>
    <w:rsid w:val="00B025FB"/>
    <w:rsid w:val="00B02F8E"/>
    <w:rsid w:val="00B04228"/>
    <w:rsid w:val="00B0722B"/>
    <w:rsid w:val="00B13C71"/>
    <w:rsid w:val="00B153C2"/>
    <w:rsid w:val="00B22D0A"/>
    <w:rsid w:val="00B2633E"/>
    <w:rsid w:val="00B34F65"/>
    <w:rsid w:val="00B35C74"/>
    <w:rsid w:val="00B36E49"/>
    <w:rsid w:val="00B40174"/>
    <w:rsid w:val="00B521D3"/>
    <w:rsid w:val="00B53203"/>
    <w:rsid w:val="00B53A12"/>
    <w:rsid w:val="00B7204C"/>
    <w:rsid w:val="00B77070"/>
    <w:rsid w:val="00B82119"/>
    <w:rsid w:val="00B83809"/>
    <w:rsid w:val="00B86F94"/>
    <w:rsid w:val="00B901E7"/>
    <w:rsid w:val="00B903AC"/>
    <w:rsid w:val="00B90DAD"/>
    <w:rsid w:val="00B91D61"/>
    <w:rsid w:val="00B94082"/>
    <w:rsid w:val="00B959C1"/>
    <w:rsid w:val="00BA085D"/>
    <w:rsid w:val="00BA23B0"/>
    <w:rsid w:val="00BA316D"/>
    <w:rsid w:val="00BB2048"/>
    <w:rsid w:val="00BB224C"/>
    <w:rsid w:val="00BB27B1"/>
    <w:rsid w:val="00BB3DD1"/>
    <w:rsid w:val="00BB6AC1"/>
    <w:rsid w:val="00BB72C5"/>
    <w:rsid w:val="00BB7F3F"/>
    <w:rsid w:val="00BC0644"/>
    <w:rsid w:val="00BC3B54"/>
    <w:rsid w:val="00BD0704"/>
    <w:rsid w:val="00BD09B4"/>
    <w:rsid w:val="00BD2630"/>
    <w:rsid w:val="00BD340E"/>
    <w:rsid w:val="00BD5B26"/>
    <w:rsid w:val="00BD7FA6"/>
    <w:rsid w:val="00BE0BD2"/>
    <w:rsid w:val="00BE1951"/>
    <w:rsid w:val="00BE4CAF"/>
    <w:rsid w:val="00BE56AC"/>
    <w:rsid w:val="00BF73EE"/>
    <w:rsid w:val="00C07B33"/>
    <w:rsid w:val="00C11A7B"/>
    <w:rsid w:val="00C12FB5"/>
    <w:rsid w:val="00C1488B"/>
    <w:rsid w:val="00C1705E"/>
    <w:rsid w:val="00C27917"/>
    <w:rsid w:val="00C321D8"/>
    <w:rsid w:val="00C4101C"/>
    <w:rsid w:val="00C4407B"/>
    <w:rsid w:val="00C4420D"/>
    <w:rsid w:val="00C45F38"/>
    <w:rsid w:val="00C51518"/>
    <w:rsid w:val="00C538EC"/>
    <w:rsid w:val="00C57B40"/>
    <w:rsid w:val="00C621C0"/>
    <w:rsid w:val="00C62F75"/>
    <w:rsid w:val="00C65A12"/>
    <w:rsid w:val="00C6644D"/>
    <w:rsid w:val="00C711F7"/>
    <w:rsid w:val="00C735FC"/>
    <w:rsid w:val="00C76D4F"/>
    <w:rsid w:val="00C83DB4"/>
    <w:rsid w:val="00C936B1"/>
    <w:rsid w:val="00C96AB2"/>
    <w:rsid w:val="00C9705B"/>
    <w:rsid w:val="00CB412A"/>
    <w:rsid w:val="00CB585E"/>
    <w:rsid w:val="00CB59AB"/>
    <w:rsid w:val="00CC1168"/>
    <w:rsid w:val="00CC5C8A"/>
    <w:rsid w:val="00CC6632"/>
    <w:rsid w:val="00CD36FA"/>
    <w:rsid w:val="00CD41B7"/>
    <w:rsid w:val="00CD425D"/>
    <w:rsid w:val="00CD6583"/>
    <w:rsid w:val="00CD7545"/>
    <w:rsid w:val="00CF2C4B"/>
    <w:rsid w:val="00CF5B83"/>
    <w:rsid w:val="00D03AD7"/>
    <w:rsid w:val="00D0517F"/>
    <w:rsid w:val="00D0552B"/>
    <w:rsid w:val="00D061E8"/>
    <w:rsid w:val="00D07948"/>
    <w:rsid w:val="00D10A38"/>
    <w:rsid w:val="00D158E8"/>
    <w:rsid w:val="00D16F10"/>
    <w:rsid w:val="00D1712F"/>
    <w:rsid w:val="00D204ED"/>
    <w:rsid w:val="00D24FFC"/>
    <w:rsid w:val="00D2573F"/>
    <w:rsid w:val="00D32950"/>
    <w:rsid w:val="00D33463"/>
    <w:rsid w:val="00D351B3"/>
    <w:rsid w:val="00D35D92"/>
    <w:rsid w:val="00D4335F"/>
    <w:rsid w:val="00D442E8"/>
    <w:rsid w:val="00D44D65"/>
    <w:rsid w:val="00D46B9E"/>
    <w:rsid w:val="00D46F82"/>
    <w:rsid w:val="00D528FD"/>
    <w:rsid w:val="00D53431"/>
    <w:rsid w:val="00D56DF7"/>
    <w:rsid w:val="00D573CE"/>
    <w:rsid w:val="00D650F8"/>
    <w:rsid w:val="00D711E4"/>
    <w:rsid w:val="00D713D4"/>
    <w:rsid w:val="00D837DB"/>
    <w:rsid w:val="00D83F0B"/>
    <w:rsid w:val="00D846A8"/>
    <w:rsid w:val="00D851B6"/>
    <w:rsid w:val="00D8525D"/>
    <w:rsid w:val="00D9197C"/>
    <w:rsid w:val="00D94698"/>
    <w:rsid w:val="00D9538D"/>
    <w:rsid w:val="00D97E39"/>
    <w:rsid w:val="00DA1ADF"/>
    <w:rsid w:val="00DA1EBA"/>
    <w:rsid w:val="00DA2759"/>
    <w:rsid w:val="00DA6CAD"/>
    <w:rsid w:val="00DA73E5"/>
    <w:rsid w:val="00DB5AE8"/>
    <w:rsid w:val="00DB75D1"/>
    <w:rsid w:val="00DC5B93"/>
    <w:rsid w:val="00DC7B2E"/>
    <w:rsid w:val="00DD0AA6"/>
    <w:rsid w:val="00DD0E38"/>
    <w:rsid w:val="00DD48C2"/>
    <w:rsid w:val="00DD4D5D"/>
    <w:rsid w:val="00DD7057"/>
    <w:rsid w:val="00DE1213"/>
    <w:rsid w:val="00DF2BD7"/>
    <w:rsid w:val="00DF4C36"/>
    <w:rsid w:val="00DF78C7"/>
    <w:rsid w:val="00E0229B"/>
    <w:rsid w:val="00E055C2"/>
    <w:rsid w:val="00E14C88"/>
    <w:rsid w:val="00E165E6"/>
    <w:rsid w:val="00E2198C"/>
    <w:rsid w:val="00E21E5B"/>
    <w:rsid w:val="00E24005"/>
    <w:rsid w:val="00E264D3"/>
    <w:rsid w:val="00E352DA"/>
    <w:rsid w:val="00E35F74"/>
    <w:rsid w:val="00E41782"/>
    <w:rsid w:val="00E41805"/>
    <w:rsid w:val="00E44B9E"/>
    <w:rsid w:val="00E47C62"/>
    <w:rsid w:val="00E5106C"/>
    <w:rsid w:val="00E51502"/>
    <w:rsid w:val="00E51E7D"/>
    <w:rsid w:val="00E56BD9"/>
    <w:rsid w:val="00E64DCE"/>
    <w:rsid w:val="00E7308F"/>
    <w:rsid w:val="00E75397"/>
    <w:rsid w:val="00E8156E"/>
    <w:rsid w:val="00E81980"/>
    <w:rsid w:val="00E85F80"/>
    <w:rsid w:val="00E864E6"/>
    <w:rsid w:val="00E86ACD"/>
    <w:rsid w:val="00E86C0C"/>
    <w:rsid w:val="00E87126"/>
    <w:rsid w:val="00E96787"/>
    <w:rsid w:val="00EA09FF"/>
    <w:rsid w:val="00EA1BDA"/>
    <w:rsid w:val="00EA7607"/>
    <w:rsid w:val="00EB0B1B"/>
    <w:rsid w:val="00EB4FCE"/>
    <w:rsid w:val="00EC148C"/>
    <w:rsid w:val="00EC1B39"/>
    <w:rsid w:val="00EC2A21"/>
    <w:rsid w:val="00EC667B"/>
    <w:rsid w:val="00EC702A"/>
    <w:rsid w:val="00EC7B64"/>
    <w:rsid w:val="00ED141F"/>
    <w:rsid w:val="00ED565E"/>
    <w:rsid w:val="00ED5B32"/>
    <w:rsid w:val="00EE3195"/>
    <w:rsid w:val="00EE6984"/>
    <w:rsid w:val="00EF5845"/>
    <w:rsid w:val="00F04781"/>
    <w:rsid w:val="00F06B67"/>
    <w:rsid w:val="00F07751"/>
    <w:rsid w:val="00F106EA"/>
    <w:rsid w:val="00F200A4"/>
    <w:rsid w:val="00F240CF"/>
    <w:rsid w:val="00F26AF5"/>
    <w:rsid w:val="00F303BC"/>
    <w:rsid w:val="00F31470"/>
    <w:rsid w:val="00F32026"/>
    <w:rsid w:val="00F3283A"/>
    <w:rsid w:val="00F362E4"/>
    <w:rsid w:val="00F402B7"/>
    <w:rsid w:val="00F42536"/>
    <w:rsid w:val="00F46287"/>
    <w:rsid w:val="00F4773B"/>
    <w:rsid w:val="00F50E1F"/>
    <w:rsid w:val="00F51F8C"/>
    <w:rsid w:val="00F52802"/>
    <w:rsid w:val="00F53092"/>
    <w:rsid w:val="00F63D5A"/>
    <w:rsid w:val="00F66023"/>
    <w:rsid w:val="00F70B39"/>
    <w:rsid w:val="00F7158B"/>
    <w:rsid w:val="00F740D8"/>
    <w:rsid w:val="00F773A5"/>
    <w:rsid w:val="00F80A78"/>
    <w:rsid w:val="00F80FF4"/>
    <w:rsid w:val="00F8384F"/>
    <w:rsid w:val="00F853FD"/>
    <w:rsid w:val="00F91374"/>
    <w:rsid w:val="00F9289A"/>
    <w:rsid w:val="00F929C9"/>
    <w:rsid w:val="00F92E7F"/>
    <w:rsid w:val="00F948F6"/>
    <w:rsid w:val="00FA2735"/>
    <w:rsid w:val="00FA5C8E"/>
    <w:rsid w:val="00FA67BF"/>
    <w:rsid w:val="00FB0B92"/>
    <w:rsid w:val="00FB0BA6"/>
    <w:rsid w:val="00FB17C7"/>
    <w:rsid w:val="00FB35DF"/>
    <w:rsid w:val="00FB5BDF"/>
    <w:rsid w:val="00FB7831"/>
    <w:rsid w:val="00FB7C4D"/>
    <w:rsid w:val="00FC0DFF"/>
    <w:rsid w:val="00FC4D23"/>
    <w:rsid w:val="00FC4EFD"/>
    <w:rsid w:val="00FC6E6F"/>
    <w:rsid w:val="00FD3120"/>
    <w:rsid w:val="00FD33A5"/>
    <w:rsid w:val="00FD4ABF"/>
    <w:rsid w:val="00FE3873"/>
    <w:rsid w:val="00FF55C5"/>
    <w:rsid w:val="01A25F40"/>
    <w:rsid w:val="02F6064D"/>
    <w:rsid w:val="0306A527"/>
    <w:rsid w:val="0316F4B2"/>
    <w:rsid w:val="040DC97B"/>
    <w:rsid w:val="055F1C22"/>
    <w:rsid w:val="05ABBDA6"/>
    <w:rsid w:val="05AE3673"/>
    <w:rsid w:val="06543661"/>
    <w:rsid w:val="07D94D9D"/>
    <w:rsid w:val="08404961"/>
    <w:rsid w:val="09A3BCE2"/>
    <w:rsid w:val="09AFD563"/>
    <w:rsid w:val="09E90715"/>
    <w:rsid w:val="0A667DD4"/>
    <w:rsid w:val="0B2E083E"/>
    <w:rsid w:val="0BF24453"/>
    <w:rsid w:val="0DA68CEA"/>
    <w:rsid w:val="0FC24E0D"/>
    <w:rsid w:val="10129F9B"/>
    <w:rsid w:val="10DDC4DC"/>
    <w:rsid w:val="11F38BAE"/>
    <w:rsid w:val="122CAEFC"/>
    <w:rsid w:val="12EE1C5D"/>
    <w:rsid w:val="13977F6D"/>
    <w:rsid w:val="14D16778"/>
    <w:rsid w:val="1599A042"/>
    <w:rsid w:val="159CD75B"/>
    <w:rsid w:val="1682EC94"/>
    <w:rsid w:val="169BF0C5"/>
    <w:rsid w:val="16A8FBDB"/>
    <w:rsid w:val="16CB1931"/>
    <w:rsid w:val="16D27E00"/>
    <w:rsid w:val="192C1906"/>
    <w:rsid w:val="1A4C434F"/>
    <w:rsid w:val="1A65DFF4"/>
    <w:rsid w:val="1BEB0AA4"/>
    <w:rsid w:val="1BFD0F57"/>
    <w:rsid w:val="1ECF3679"/>
    <w:rsid w:val="1F32F643"/>
    <w:rsid w:val="1FADEA4D"/>
    <w:rsid w:val="1FF76740"/>
    <w:rsid w:val="224D61FD"/>
    <w:rsid w:val="22D38006"/>
    <w:rsid w:val="23607DD7"/>
    <w:rsid w:val="237348DF"/>
    <w:rsid w:val="23965F15"/>
    <w:rsid w:val="269AEF85"/>
    <w:rsid w:val="273BC3D3"/>
    <w:rsid w:val="2756572F"/>
    <w:rsid w:val="290C30FF"/>
    <w:rsid w:val="2A2F3BD2"/>
    <w:rsid w:val="2AC4D7F7"/>
    <w:rsid w:val="2BF7BABB"/>
    <w:rsid w:val="2EE46516"/>
    <w:rsid w:val="2F258A1E"/>
    <w:rsid w:val="2FA1C197"/>
    <w:rsid w:val="305EA363"/>
    <w:rsid w:val="3083A356"/>
    <w:rsid w:val="30F86831"/>
    <w:rsid w:val="315A4989"/>
    <w:rsid w:val="3189239C"/>
    <w:rsid w:val="325DDA99"/>
    <w:rsid w:val="3308A602"/>
    <w:rsid w:val="33A1031A"/>
    <w:rsid w:val="346FFFAD"/>
    <w:rsid w:val="3476DA83"/>
    <w:rsid w:val="3558AAF1"/>
    <w:rsid w:val="35729633"/>
    <w:rsid w:val="35C84960"/>
    <w:rsid w:val="3689A0CF"/>
    <w:rsid w:val="36E06A61"/>
    <w:rsid w:val="36E90E46"/>
    <w:rsid w:val="388C2446"/>
    <w:rsid w:val="38FCDE96"/>
    <w:rsid w:val="39AF0E36"/>
    <w:rsid w:val="3A651429"/>
    <w:rsid w:val="3A7CBD8D"/>
    <w:rsid w:val="3A83619F"/>
    <w:rsid w:val="3A9414B4"/>
    <w:rsid w:val="3AB49A90"/>
    <w:rsid w:val="3ACD516C"/>
    <w:rsid w:val="3AFF3A65"/>
    <w:rsid w:val="3B9DAAB2"/>
    <w:rsid w:val="3D5F1882"/>
    <w:rsid w:val="3D92D0E0"/>
    <w:rsid w:val="3DB3BE52"/>
    <w:rsid w:val="40873E6D"/>
    <w:rsid w:val="40A85EF1"/>
    <w:rsid w:val="410AB14C"/>
    <w:rsid w:val="417B9436"/>
    <w:rsid w:val="41F2103E"/>
    <w:rsid w:val="42426F81"/>
    <w:rsid w:val="42B04E3B"/>
    <w:rsid w:val="42D3C843"/>
    <w:rsid w:val="435437C5"/>
    <w:rsid w:val="44255895"/>
    <w:rsid w:val="46165D6A"/>
    <w:rsid w:val="4647DFE2"/>
    <w:rsid w:val="46F2F845"/>
    <w:rsid w:val="47128142"/>
    <w:rsid w:val="4879E633"/>
    <w:rsid w:val="49169CEF"/>
    <w:rsid w:val="4925FB83"/>
    <w:rsid w:val="496091DF"/>
    <w:rsid w:val="4982C9FF"/>
    <w:rsid w:val="4A2BA490"/>
    <w:rsid w:val="4AAD5A97"/>
    <w:rsid w:val="4C891883"/>
    <w:rsid w:val="4CF5AEA1"/>
    <w:rsid w:val="4D57B9C2"/>
    <w:rsid w:val="4E1A06A6"/>
    <w:rsid w:val="4E20A12D"/>
    <w:rsid w:val="4E2F2B9E"/>
    <w:rsid w:val="4E31BB48"/>
    <w:rsid w:val="4E8084FE"/>
    <w:rsid w:val="4F5BFF62"/>
    <w:rsid w:val="500CA26D"/>
    <w:rsid w:val="5031C60B"/>
    <w:rsid w:val="50686E64"/>
    <w:rsid w:val="5068DAF5"/>
    <w:rsid w:val="534CFB6B"/>
    <w:rsid w:val="54B548F4"/>
    <w:rsid w:val="54D15C44"/>
    <w:rsid w:val="5615B6FB"/>
    <w:rsid w:val="566762D4"/>
    <w:rsid w:val="567BF027"/>
    <w:rsid w:val="584E3542"/>
    <w:rsid w:val="58776EBB"/>
    <w:rsid w:val="58E2B24A"/>
    <w:rsid w:val="58F611F3"/>
    <w:rsid w:val="594F1AF8"/>
    <w:rsid w:val="59508645"/>
    <w:rsid w:val="59CA064F"/>
    <w:rsid w:val="5A081BA1"/>
    <w:rsid w:val="5A85F43A"/>
    <w:rsid w:val="5B1EB622"/>
    <w:rsid w:val="5BCEC729"/>
    <w:rsid w:val="5D65FF03"/>
    <w:rsid w:val="5DB539EF"/>
    <w:rsid w:val="5E7AD412"/>
    <w:rsid w:val="5E8940CD"/>
    <w:rsid w:val="5EE2F58D"/>
    <w:rsid w:val="5F85B16F"/>
    <w:rsid w:val="5F9E9D58"/>
    <w:rsid w:val="5FDA89EA"/>
    <w:rsid w:val="6076C146"/>
    <w:rsid w:val="62360528"/>
    <w:rsid w:val="63C022DF"/>
    <w:rsid w:val="63DA1780"/>
    <w:rsid w:val="6431D425"/>
    <w:rsid w:val="6546AA91"/>
    <w:rsid w:val="6615862A"/>
    <w:rsid w:val="67969863"/>
    <w:rsid w:val="68676BE4"/>
    <w:rsid w:val="6912E903"/>
    <w:rsid w:val="69214388"/>
    <w:rsid w:val="6A01D115"/>
    <w:rsid w:val="6AE1E389"/>
    <w:rsid w:val="6D2C1B1F"/>
    <w:rsid w:val="6D4E4892"/>
    <w:rsid w:val="6F586621"/>
    <w:rsid w:val="6F6D5A48"/>
    <w:rsid w:val="7096048A"/>
    <w:rsid w:val="70DB045D"/>
    <w:rsid w:val="72700329"/>
    <w:rsid w:val="72F48DCE"/>
    <w:rsid w:val="7390C1D4"/>
    <w:rsid w:val="739DB827"/>
    <w:rsid w:val="74AE45EB"/>
    <w:rsid w:val="74B60BA9"/>
    <w:rsid w:val="75493137"/>
    <w:rsid w:val="7721F44F"/>
    <w:rsid w:val="772C88AA"/>
    <w:rsid w:val="77C6DA9F"/>
    <w:rsid w:val="77E28599"/>
    <w:rsid w:val="78310080"/>
    <w:rsid w:val="78746606"/>
    <w:rsid w:val="7988C187"/>
    <w:rsid w:val="79DDEAD3"/>
    <w:rsid w:val="7A6E5CED"/>
    <w:rsid w:val="7ADFDEF0"/>
    <w:rsid w:val="7BC0E60F"/>
    <w:rsid w:val="7BEB7EF5"/>
    <w:rsid w:val="7E28A5C3"/>
    <w:rsid w:val="7F039039"/>
    <w:rsid w:val="7F47B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EB67DD"/>
  <w15:chartTrackingRefBased/>
  <w15:docId w15:val="{A5EA823F-B9FD-47DD-BD8B-CC79642D0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5E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5E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5E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5E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5E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5E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5E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5E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5E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5EE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5EE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5EE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5EE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5EE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5EE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5EE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5EE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5EE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75E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5E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5E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75E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75E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5EE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75E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75E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5E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5EE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75EE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675E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75E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EE9"/>
  </w:style>
  <w:style w:type="paragraph" w:styleId="Footer">
    <w:name w:val="footer"/>
    <w:basedOn w:val="Normal"/>
    <w:link w:val="FooterChar"/>
    <w:uiPriority w:val="99"/>
    <w:unhideWhenUsed/>
    <w:rsid w:val="00675E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EE9"/>
  </w:style>
  <w:style w:type="table" w:styleId="TableGrid">
    <w:name w:val="Table Grid"/>
    <w:basedOn w:val="TableNormal"/>
    <w:uiPriority w:val="39"/>
    <w:rsid w:val="00675EE9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liverabletitle">
    <w:name w:val="Deliverable title"/>
    <w:basedOn w:val="Normal"/>
    <w:rsid w:val="0070747D"/>
    <w:pPr>
      <w:spacing w:after="0" w:line="276" w:lineRule="auto"/>
    </w:pPr>
    <w:rPr>
      <w:rFonts w:asciiTheme="majorHAnsi" w:eastAsiaTheme="minorEastAsia" w:hAnsiTheme="majorHAnsi" w:cs="Open Sans ExtraBold"/>
      <w:b/>
      <w:caps/>
      <w:color w:val="000000" w:themeColor="text1"/>
      <w:kern w:val="0"/>
      <w:sz w:val="36"/>
      <w:szCs w:val="20"/>
      <w:lang w:val="en-US"/>
      <w14:ligatures w14:val="none"/>
    </w:rPr>
  </w:style>
  <w:style w:type="paragraph" w:customStyle="1" w:styleId="Documentcoverdate">
    <w:name w:val="Document cover date"/>
    <w:basedOn w:val="Normal"/>
    <w:rsid w:val="0070747D"/>
    <w:pPr>
      <w:spacing w:before="240" w:after="240" w:line="276" w:lineRule="auto"/>
    </w:pPr>
    <w:rPr>
      <w:rFonts w:asciiTheme="majorHAnsi" w:eastAsiaTheme="minorEastAsia" w:hAnsiTheme="majorHAnsi"/>
      <w:color w:val="000000" w:themeColor="text1"/>
      <w:kern w:val="0"/>
      <w:sz w:val="24"/>
      <w:szCs w:val="20"/>
      <w:lang w:val="en-US"/>
      <w14:ligatures w14:val="none"/>
    </w:rPr>
  </w:style>
  <w:style w:type="character" w:styleId="Strong">
    <w:name w:val="Strong"/>
    <w:basedOn w:val="DefaultParagraphFont"/>
    <w:uiPriority w:val="22"/>
    <w:qFormat/>
    <w:rsid w:val="00C6644D"/>
    <w:rPr>
      <w:b/>
      <w:bCs/>
    </w:rPr>
  </w:style>
  <w:style w:type="table" w:styleId="ListTable4-Accent2">
    <w:name w:val="List Table 4 Accent 2"/>
    <w:basedOn w:val="TableNormal"/>
    <w:uiPriority w:val="49"/>
    <w:rsid w:val="00D24FFC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0664B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2801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01A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801A6"/>
    <w:rPr>
      <w:sz w:val="16"/>
      <w:szCs w:val="16"/>
    </w:rPr>
  </w:style>
  <w:style w:type="paragraph" w:styleId="Revision">
    <w:name w:val="Revision"/>
    <w:hidden/>
    <w:uiPriority w:val="99"/>
    <w:semiHidden/>
    <w:rsid w:val="006B3BF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FC24E0D"/>
    <w:rPr>
      <w:color w:val="467886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5A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5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9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35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9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b9009cc-2718-44c3-b851-618a6937df3a" xsi:nil="true"/>
    <lcf76f155ced4ddcb4097134ff3c332f xmlns="8ea31315-70de-4377-b58d-b2527cb2fa77">
      <Terms xmlns="http://schemas.microsoft.com/office/infopath/2007/PartnerControls"/>
    </lcf76f155ced4ddcb4097134ff3c332f>
    <Deadline xmlns="8ea31315-70de-4377-b58d-b2527cb2fa77" xsi:nil="true"/>
    <Status xmlns="8ea31315-70de-4377-b58d-b2527cb2fa7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91096BE85A994181ACBE6406C81C3F" ma:contentTypeVersion="16" ma:contentTypeDescription="Create a new document." ma:contentTypeScope="" ma:versionID="fbe98b6a96e966ae9d1d4e02125170fa">
  <xsd:schema xmlns:xsd="http://www.w3.org/2001/XMLSchema" xmlns:xs="http://www.w3.org/2001/XMLSchema" xmlns:p="http://schemas.microsoft.com/office/2006/metadata/properties" xmlns:ns2="8ea31315-70de-4377-b58d-b2527cb2fa77" xmlns:ns3="7b9009cc-2718-44c3-b851-618a6937df3a" targetNamespace="http://schemas.microsoft.com/office/2006/metadata/properties" ma:root="true" ma:fieldsID="8a69361a78c34bbcfe660e690d0c39a7" ns2:_="" ns3:_="">
    <xsd:import namespace="8ea31315-70de-4377-b58d-b2527cb2fa77"/>
    <xsd:import namespace="7b9009cc-2718-44c3-b851-618a6937d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Deadline" minOccurs="0"/>
                <xsd:element ref="ns2:Statu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31315-70de-4377-b58d-b2527cb2fa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12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03acd8e-bd47-4a47-89fc-ee90251b4d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Deadline" ma:index="20" nillable="true" ma:displayName="Deadline" ma:format="DateOnly" ma:internalName="Deadline">
      <xsd:simpleType>
        <xsd:restriction base="dms:DateTime"/>
      </xsd:simpleType>
    </xsd:element>
    <xsd:element name="Status" ma:index="21" nillable="true" ma:displayName="Status" ma:format="Dropdown" ma:internalName="Status">
      <xsd:simpleType>
        <xsd:restriction base="dms:Choice">
          <xsd:enumeration value="Scheduled"/>
          <xsd:enumeration value="In progress"/>
          <xsd:enumeration value="Complete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9009cc-2718-44c3-b851-618a6937df3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9f06002-afbf-441b-8060-8c0e31e9c10b}" ma:internalName="TaxCatchAll" ma:showField="CatchAllData" ma:web="7b9009cc-2718-44c3-b851-618a6937d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2BA1B6-4C45-422A-A653-EFDDBA8DDACB}">
  <ds:schemaRefs>
    <ds:schemaRef ds:uri="http://schemas.microsoft.com/office/2006/metadata/properties"/>
    <ds:schemaRef ds:uri="http://schemas.microsoft.com/office/infopath/2007/PartnerControls"/>
    <ds:schemaRef ds:uri="7b9009cc-2718-44c3-b851-618a6937df3a"/>
    <ds:schemaRef ds:uri="8ea31315-70de-4377-b58d-b2527cb2fa77"/>
  </ds:schemaRefs>
</ds:datastoreItem>
</file>

<file path=customXml/itemProps2.xml><?xml version="1.0" encoding="utf-8"?>
<ds:datastoreItem xmlns:ds="http://schemas.openxmlformats.org/officeDocument/2006/customXml" ds:itemID="{8F07187B-80A7-4D90-966E-897191FD72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0F2A62-F7F7-40DF-8DAD-9E76A20C26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a31315-70de-4377-b58d-b2527cb2fa77"/>
    <ds:schemaRef ds:uri="7b9009cc-2718-44c3-b851-618a6937d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8</Words>
  <Characters>1816</Characters>
  <Application>Microsoft Office Word</Application>
  <DocSecurity>0</DocSecurity>
  <Lines>15</Lines>
  <Paragraphs>4</Paragraphs>
  <ScaleCrop>false</ScaleCrop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tini Kavazi</dc:creator>
  <cp:keywords/>
  <dc:description/>
  <cp:lastModifiedBy>Wilhelmine Bach</cp:lastModifiedBy>
  <cp:revision>7</cp:revision>
  <cp:lastPrinted>2026-05-27T11:55:00Z</cp:lastPrinted>
  <dcterms:created xsi:type="dcterms:W3CDTF">2026-05-16T08:16:00Z</dcterms:created>
  <dcterms:modified xsi:type="dcterms:W3CDTF">2026-05-27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91096BE85A994181ACBE6406C81C3F</vt:lpwstr>
  </property>
  <property fmtid="{D5CDD505-2E9C-101B-9397-08002B2CF9AE}" pid="3" name="MediaServiceImageTags">
    <vt:lpwstr/>
  </property>
</Properties>
</file>